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902C72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Jazmere Garrett</w:t>
      </w:r>
    </w:p>
    <w:p w14:paraId="3505CD35" w14:textId="2A9C0465" w:rsidR="007B679C" w:rsidRPr="007B679C" w:rsidRDefault="00B41613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04 Rolling Hills Pl. Lancaster, TX, 75146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t>, United States</w:t>
      </w:r>
    </w:p>
    <w:p w14:paraId="3A9E4225" w14:textId="10DBE332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(817) 823-0443</w:t>
      </w:r>
      <w:r w:rsidRPr="007B679C">
        <w:rPr>
          <w:rFonts w:ascii="Times New Roman" w:eastAsia="Times New Roman" w:hAnsi="Times New Roman" w:cs="Times New Roman"/>
          <w:sz w:val="24"/>
          <w:szCs w:val="24"/>
        </w:rPr>
        <w:br/>
      </w:r>
      <w:hyperlink r:id="rId5" w:history="1">
        <w:r w:rsidR="005F7CA2" w:rsidRPr="00D87038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jazmeregarrett@gmail.com</w:t>
        </w:r>
      </w:hyperlink>
    </w:p>
    <w:p w14:paraId="645C61C0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br/>
      </w:r>
      <w:r w:rsidRPr="007B679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rofessional Experience</w:t>
      </w:r>
    </w:p>
    <w:p w14:paraId="471EFA8F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b/>
          <w:bCs/>
          <w:sz w:val="24"/>
          <w:szCs w:val="24"/>
        </w:rPr>
        <w:t>Charlton Methodist Medical Center</w:t>
      </w:r>
    </w:p>
    <w:p w14:paraId="0A7F2ACD" w14:textId="005F416E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Dallas, T</w:t>
      </w:r>
      <w:r w:rsidR="00BA630F">
        <w:rPr>
          <w:rFonts w:ascii="Times New Roman" w:eastAsia="Times New Roman" w:hAnsi="Times New Roman" w:cs="Times New Roman"/>
          <w:sz w:val="24"/>
          <w:szCs w:val="24"/>
        </w:rPr>
        <w:t>X</w:t>
      </w:r>
      <w:r w:rsidRPr="007B679C">
        <w:rPr>
          <w:rFonts w:ascii="Times New Roman" w:eastAsia="Times New Roman" w:hAnsi="Times New Roman" w:cs="Times New Roman"/>
          <w:sz w:val="24"/>
          <w:szCs w:val="24"/>
        </w:rPr>
        <w:t>, United States</w:t>
      </w:r>
    </w:p>
    <w:p w14:paraId="4B99AEB3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ER Clinical Secretary</w:t>
      </w:r>
    </w:p>
    <w:p w14:paraId="61CFD3A7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September 2014-April 2015</w:t>
      </w:r>
    </w:p>
    <w:p w14:paraId="7CF7AA92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-Answer patient's call lights</w:t>
      </w:r>
    </w:p>
    <w:p w14:paraId="44579B60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-Answer phone calls and direct caller to appropriate extension or give the correct information needed</w:t>
      </w:r>
    </w:p>
    <w:p w14:paraId="6FF080EC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-Auditing patient charge sheets</w:t>
      </w:r>
    </w:p>
    <w:p w14:paraId="788ECFC6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-Inputting patient information into Meditech system</w:t>
      </w:r>
    </w:p>
    <w:p w14:paraId="19C5CA74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-Helped create employee schedules</w:t>
      </w:r>
    </w:p>
    <w:p w14:paraId="53F490CB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b/>
          <w:bCs/>
          <w:sz w:val="24"/>
          <w:szCs w:val="24"/>
        </w:rPr>
        <w:t>Prime Diagnostic Imaging </w:t>
      </w:r>
    </w:p>
    <w:p w14:paraId="68638E9D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Dallas, TX, United States </w:t>
      </w:r>
    </w:p>
    <w:p w14:paraId="4E631931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Scheduler/Front Desk</w:t>
      </w:r>
    </w:p>
    <w:p w14:paraId="4ACA45D1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January 2014-September 2014</w:t>
      </w:r>
    </w:p>
    <w:p w14:paraId="4CE534AC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-Scheduled patients for their radiology treatment</w:t>
      </w:r>
    </w:p>
    <w:p w14:paraId="10228AD8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-Explained the procedure being requested and the details concerning the procedure (produce length of time, pre-procedure guidelines, contrast requirements etc.)</w:t>
      </w:r>
    </w:p>
    <w:p w14:paraId="18354A93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- Answered patient phone calls to schedule or reschedule</w:t>
      </w:r>
    </w:p>
    <w:p w14:paraId="4F7AB587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- Input patient information using Centricity.</w:t>
      </w:r>
    </w:p>
    <w:p w14:paraId="01E1B1DE" w14:textId="5ADC067A" w:rsidR="0047314D" w:rsidRPr="007B679C" w:rsidRDefault="007B679C" w:rsidP="0047314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- Scanned patient information into patient charts</w:t>
      </w:r>
      <w:bookmarkStart w:id="0" w:name="_GoBack"/>
      <w:bookmarkEnd w:id="0"/>
    </w:p>
    <w:p w14:paraId="262491A3" w14:textId="18FF8EEF" w:rsidR="00BA630F" w:rsidRPr="008E73EE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br/>
        <w:t>Education</w:t>
      </w:r>
    </w:p>
    <w:p w14:paraId="6129A3AB" w14:textId="1578C9B0" w:rsidR="00BA630F" w:rsidRDefault="00BA630F" w:rsidP="007B679C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55DE345C" w14:textId="6A5B69B6" w:rsidR="00BA630F" w:rsidRDefault="00BA630F" w:rsidP="007B679C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El Centro College,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Dallas, TX, United States</w:t>
      </w:r>
    </w:p>
    <w:p w14:paraId="0134E929" w14:textId="2BB1ADD6" w:rsidR="00A72516" w:rsidRPr="00DD75D7" w:rsidRDefault="00BA630F" w:rsidP="00DD75D7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Pre-Nursing, Summer 2018</w:t>
      </w:r>
    </w:p>
    <w:p w14:paraId="6C042CEB" w14:textId="77777777" w:rsidR="004F454E" w:rsidRDefault="004F454E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4BF171" w14:textId="0265C766" w:rsidR="007B679C" w:rsidRPr="00385A90" w:rsidRDefault="00385A90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New Beginners </w:t>
      </w:r>
      <w:r w:rsidR="00A72516" w:rsidRPr="00A7251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epa</w:t>
      </w: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ra</w:t>
      </w:r>
      <w:r w:rsidR="00A72516" w:rsidRPr="00A7251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ory Academy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t>, Dallas, T</w:t>
      </w:r>
      <w:r w:rsidR="00BA630F">
        <w:rPr>
          <w:rFonts w:ascii="Times New Roman" w:eastAsia="Times New Roman" w:hAnsi="Times New Roman" w:cs="Times New Roman"/>
          <w:sz w:val="24"/>
          <w:szCs w:val="24"/>
        </w:rPr>
        <w:t>X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t>, United States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High School Diploma, May 2012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· 3.9 GPA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· Valedictorian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</w:r>
      <w:r w:rsidR="007B679C" w:rsidRPr="00A72516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edar Hill High School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t>, Cedar Hill, TX, United States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· Softball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· Athletic</w:t>
      </w:r>
      <w:r w:rsidR="00A72516">
        <w:rPr>
          <w:rFonts w:ascii="Times New Roman" w:eastAsia="Times New Roman" w:hAnsi="Times New Roman" w:cs="Times New Roman"/>
          <w:sz w:val="24"/>
          <w:szCs w:val="24"/>
        </w:rPr>
        <w:t xml:space="preserve"> Trainer</w:t>
      </w:r>
      <w:r w:rsidR="00A72516">
        <w:rPr>
          <w:rFonts w:ascii="Times New Roman" w:eastAsia="Times New Roman" w:hAnsi="Times New Roman" w:cs="Times New Roman"/>
          <w:sz w:val="24"/>
          <w:szCs w:val="24"/>
        </w:rPr>
        <w:br/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</w:r>
      <w:r w:rsidR="007B679C" w:rsidRPr="007B679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dditional Skills</w:t>
      </w:r>
    </w:p>
    <w:p w14:paraId="2B081982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- Centricity and Meditech Experience</w:t>
      </w:r>
    </w:p>
    <w:p w14:paraId="70C7639E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- Some medical knowledge </w:t>
      </w:r>
    </w:p>
    <w:p w14:paraId="2C45AAF9" w14:textId="77777777" w:rsidR="007B679C" w:rsidRPr="007B679C" w:rsidRDefault="00A72516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 Aspiring Nurse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· Super bubbly and inviting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· Extremely detailed person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lastRenderedPageBreak/>
        <w:t>· Excellent communicator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· Great under pressure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· Eager to learn new thing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· Fast learner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10-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key touch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· Excellent communication s</w:t>
      </w:r>
      <w:r>
        <w:rPr>
          <w:rFonts w:ascii="Times New Roman" w:eastAsia="Times New Roman" w:hAnsi="Times New Roman" w:cs="Times New Roman"/>
          <w:sz w:val="24"/>
          <w:szCs w:val="24"/>
        </w:rPr>
        <w:t>kills and attention to detail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· Secretary 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xperience 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·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Very diligent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· Ability to type at least 45 WPM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· Proficient in Microsoft Office, Excel, and PowerPoint programs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  <w:t>· Ability to multi-task effici</w:t>
      </w:r>
      <w:r>
        <w:rPr>
          <w:rFonts w:ascii="Times New Roman" w:eastAsia="Times New Roman" w:hAnsi="Times New Roman" w:cs="Times New Roman"/>
          <w:sz w:val="24"/>
          <w:szCs w:val="24"/>
        </w:rPr>
        <w:t>ently</w:t>
      </w:r>
      <w:r w:rsidR="007B679C" w:rsidRPr="007B679C">
        <w:rPr>
          <w:rFonts w:ascii="Times New Roman" w:eastAsia="Times New Roman" w:hAnsi="Times New Roman" w:cs="Times New Roman"/>
          <w:sz w:val="24"/>
          <w:szCs w:val="24"/>
        </w:rPr>
        <w:br/>
      </w:r>
      <w:r w:rsidR="007B679C" w:rsidRPr="007B679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br/>
      </w:r>
    </w:p>
    <w:p w14:paraId="07BCCEA1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References</w:t>
      </w:r>
    </w:p>
    <w:p w14:paraId="714FA47E" w14:textId="77777777" w:rsidR="007B679C" w:rsidRPr="007B679C" w:rsidRDefault="007B679C" w:rsidP="007B67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679C">
        <w:rPr>
          <w:rFonts w:ascii="Times New Roman" w:eastAsia="Times New Roman" w:hAnsi="Times New Roman" w:cs="Times New Roman"/>
          <w:sz w:val="24"/>
          <w:szCs w:val="24"/>
        </w:rPr>
        <w:t>1. Michelle Bannick (972) 672-1545</w:t>
      </w:r>
      <w:r w:rsidRPr="007B679C">
        <w:rPr>
          <w:rFonts w:ascii="Times New Roman" w:eastAsia="Times New Roman" w:hAnsi="Times New Roman" w:cs="Times New Roman"/>
          <w:sz w:val="24"/>
          <w:szCs w:val="24"/>
        </w:rPr>
        <w:br/>
        <w:t>2. Michaelle DeLaTorre (469) 251-9481</w:t>
      </w:r>
      <w:r w:rsidRPr="007B679C">
        <w:rPr>
          <w:rFonts w:ascii="Times New Roman" w:eastAsia="Times New Roman" w:hAnsi="Times New Roman" w:cs="Times New Roman"/>
          <w:sz w:val="24"/>
          <w:szCs w:val="24"/>
        </w:rPr>
        <w:br/>
        <w:t>3. Cassidy Morris (817) 733-4569</w:t>
      </w:r>
    </w:p>
    <w:p w14:paraId="176663D9" w14:textId="77777777" w:rsidR="00BC458F" w:rsidRDefault="00BC458F"/>
    <w:sectPr w:rsidR="00BC45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BF5588"/>
    <w:multiLevelType w:val="hybridMultilevel"/>
    <w:tmpl w:val="07801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DMzNjUxMjE1MzZU0lEKTi0uzszPAykwqgUAQFIz7SwAAAA="/>
  </w:docVars>
  <w:rsids>
    <w:rsidRoot w:val="007B679C"/>
    <w:rsid w:val="00016212"/>
    <w:rsid w:val="000F40E5"/>
    <w:rsid w:val="00385A90"/>
    <w:rsid w:val="0047314D"/>
    <w:rsid w:val="004F454E"/>
    <w:rsid w:val="005F7CA2"/>
    <w:rsid w:val="007B679C"/>
    <w:rsid w:val="008E73EE"/>
    <w:rsid w:val="00A72516"/>
    <w:rsid w:val="00B41613"/>
    <w:rsid w:val="00BA630F"/>
    <w:rsid w:val="00BC458F"/>
    <w:rsid w:val="00DD7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349AD"/>
  <w15:docId w15:val="{3A46392D-1763-4E7A-96E0-357E7FBDF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25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7CA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7CA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04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53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55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66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201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278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040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510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627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0736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60141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9736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559891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03763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912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0981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634701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0192324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85022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4643523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169796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6391437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150923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9721718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5032022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492108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9641884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1387921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0192340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353193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3806426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052451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108027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899741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55059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480580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3886439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938981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618946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336975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6429333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4424139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267260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485013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108263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2695152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8921570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077205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476109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20097503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azmeregarrett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nda</dc:creator>
  <cp:lastModifiedBy>Edward Garrett</cp:lastModifiedBy>
  <cp:revision>6</cp:revision>
  <dcterms:created xsi:type="dcterms:W3CDTF">2018-07-11T01:48:00Z</dcterms:created>
  <dcterms:modified xsi:type="dcterms:W3CDTF">2019-07-07T23:59:00Z</dcterms:modified>
</cp:coreProperties>
</file>